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7" w:rightFromText="187" w:vertAnchor="page" w:horzAnchor="margin" w:tblpY="280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600"/>
        <w:gridCol w:w="85"/>
        <w:gridCol w:w="8"/>
        <w:gridCol w:w="2308"/>
        <w:gridCol w:w="496"/>
        <w:gridCol w:w="318"/>
        <w:gridCol w:w="188"/>
        <w:gridCol w:w="603"/>
        <w:gridCol w:w="556"/>
        <w:gridCol w:w="19"/>
        <w:gridCol w:w="488"/>
        <w:gridCol w:w="13"/>
        <w:gridCol w:w="537"/>
        <w:gridCol w:w="496"/>
        <w:gridCol w:w="503"/>
        <w:gridCol w:w="23"/>
        <w:gridCol w:w="15"/>
        <w:gridCol w:w="481"/>
        <w:gridCol w:w="15"/>
        <w:gridCol w:w="1670"/>
      </w:tblGrid>
      <w:tr w:rsidR="00650855" w:rsidRPr="00650855" w:rsidTr="00650855">
        <w:trPr>
          <w:trHeight w:val="765"/>
        </w:trPr>
        <w:tc>
          <w:tcPr>
            <w:tcW w:w="5000" w:type="pct"/>
            <w:gridSpan w:val="20"/>
            <w:shd w:val="clear" w:color="auto" w:fill="E2EFD9" w:themeFill="accent6" w:themeFillTint="33"/>
            <w:vAlign w:val="center"/>
          </w:tcPr>
          <w:p w:rsidR="00650855" w:rsidRPr="00650855" w:rsidRDefault="00650855" w:rsidP="00650855">
            <w:pPr>
              <w:keepNext/>
              <w:spacing w:line="240" w:lineRule="auto"/>
              <w:jc w:val="center"/>
              <w:outlineLvl w:val="0"/>
              <w:rPr>
                <w:rFonts w:ascii="Perpetua Titling MT" w:eastAsia="Times New Roman" w:hAnsi="Perpetua Titling MT" w:cs="Times New Roman"/>
                <w:b/>
                <w:bCs/>
                <w:noProof/>
                <w:sz w:val="40"/>
                <w:szCs w:val="40"/>
                <w:rtl/>
              </w:rPr>
            </w:pPr>
            <w:bookmarkStart w:id="0" w:name="_GoBack"/>
            <w:bookmarkEnd w:id="0"/>
            <w:r w:rsidRPr="00650855">
              <w:rPr>
                <w:rFonts w:ascii="Perpetua Titling MT" w:eastAsia="Times New Roman" w:hAnsi="Perpetua Titling MT" w:cs="Times New Roman"/>
                <w:b/>
                <w:bCs/>
                <w:noProof/>
                <w:sz w:val="40"/>
                <w:szCs w:val="40"/>
              </w:rPr>
              <w:t>Student's Report</w:t>
            </w:r>
          </w:p>
        </w:tc>
      </w:tr>
      <w:tr w:rsidR="00650855" w:rsidRPr="00650855" w:rsidTr="00650855">
        <w:trPr>
          <w:trHeight w:val="1485"/>
        </w:trPr>
        <w:tc>
          <w:tcPr>
            <w:tcW w:w="2025" w:type="pct"/>
            <w:gridSpan w:val="6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36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             Ms.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                  </w:t>
            </w:r>
          </w:p>
        </w:tc>
        <w:tc>
          <w:tcPr>
            <w:tcW w:w="1276" w:type="pct"/>
            <w:gridSpan w:val="7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36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Dept.: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" w:name="Text7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2"/>
          </w:p>
        </w:tc>
        <w:tc>
          <w:tcPr>
            <w:tcW w:w="1699" w:type="pct"/>
            <w:gridSpan w:val="7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Faculty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3" w:name="Text8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3"/>
          </w:p>
        </w:tc>
      </w:tr>
      <w:tr w:rsidR="00650855" w:rsidRPr="00650855" w:rsidTr="00650855">
        <w:trPr>
          <w:trHeight w:val="319"/>
        </w:trPr>
        <w:tc>
          <w:tcPr>
            <w:tcW w:w="5000" w:type="pct"/>
            <w:gridSpan w:val="20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This report: </w:t>
            </w:r>
          </w:p>
        </w:tc>
      </w:tr>
      <w:tr w:rsidR="00650855" w:rsidRPr="00650855" w:rsidTr="00650855">
        <w:trPr>
          <w:trHeight w:val="383"/>
        </w:trPr>
        <w:tc>
          <w:tcPr>
            <w:tcW w:w="368" w:type="pct"/>
            <w:gridSpan w:val="3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2372" w:type="pct"/>
            <w:gridSpan w:val="6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Follows supervisor’s visit to Riyadh   </w:t>
            </w:r>
          </w:p>
        </w:tc>
        <w:tc>
          <w:tcPr>
            <w:tcW w:w="269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991" w:type="pct"/>
            <w:gridSpan w:val="9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Follows local supervisor’s visit to </w:t>
            </w:r>
            <w:smartTag w:uri="urn:schemas-microsoft-com:office:smarttags" w:element="place">
              <w:smartTag w:uri="urn:schemas-microsoft-com:office:smarttags" w:element="country-region">
                <w:r w:rsidRPr="00650855">
                  <w:rPr>
                    <w:rFonts w:ascii="Times New Roman" w:eastAsia="Times New Roman" w:hAnsi="Times New Roman" w:cs="Times New Roman"/>
                    <w:lang w:eastAsia="ar-SA"/>
                  </w:rPr>
                  <w:t>UK</w:t>
                </w:r>
              </w:smartTag>
            </w:smartTag>
          </w:p>
        </w:tc>
      </w:tr>
      <w:tr w:rsidR="00650855" w:rsidRPr="00650855" w:rsidTr="00650855">
        <w:trPr>
          <w:trHeight w:val="382"/>
        </w:trPr>
        <w:tc>
          <w:tcPr>
            <w:tcW w:w="2740" w:type="pct"/>
            <w:gridSpan w:val="9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Date of visit </w:t>
            </w:r>
            <w:proofErr w:type="gramStart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from :</w:t>
            </w:r>
            <w:proofErr w:type="gramEnd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bookmarkEnd w:id="4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to: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5" w:name="Text21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bookmarkEnd w:id="5"/>
          </w:p>
        </w:tc>
        <w:tc>
          <w:tcPr>
            <w:tcW w:w="2260" w:type="pct"/>
            <w:gridSpan w:val="11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Date of visit </w:t>
            </w:r>
            <w:proofErr w:type="gramStart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from :</w:t>
            </w:r>
            <w:proofErr w:type="gramEnd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to: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</w:p>
        </w:tc>
      </w:tr>
      <w:tr w:rsidR="00650855" w:rsidRPr="00650855" w:rsidTr="00650855">
        <w:trPr>
          <w:trHeight w:val="315"/>
        </w:trPr>
        <w:tc>
          <w:tcPr>
            <w:tcW w:w="364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2375" w:type="pct"/>
            <w:gridSpan w:val="7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Follows student’s visit to </w:t>
            </w:r>
            <w:smartTag w:uri="urn:schemas-microsoft-com:office:smarttags" w:element="place">
              <w:smartTag w:uri="urn:schemas-microsoft-com:office:smarttags" w:element="country-region">
                <w:r w:rsidRPr="00650855">
                  <w:rPr>
                    <w:rFonts w:ascii="Times New Roman" w:eastAsia="Times New Roman" w:hAnsi="Times New Roman" w:cs="Times New Roman"/>
                    <w:lang w:eastAsia="ar-SA"/>
                  </w:rPr>
                  <w:t>UK</w:t>
                </w:r>
              </w:smartTag>
            </w:smartTag>
          </w:p>
        </w:tc>
        <w:tc>
          <w:tcPr>
            <w:tcW w:w="276" w:type="pct"/>
            <w:gridSpan w:val="3"/>
            <w:vMerge w:val="restart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984" w:type="pct"/>
            <w:gridSpan w:val="8"/>
            <w:vMerge w:val="restart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Is a </w:t>
            </w:r>
            <w:proofErr w:type="spellStart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mid yearly</w:t>
            </w:r>
            <w:proofErr w:type="spellEnd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report</w:t>
            </w:r>
          </w:p>
        </w:tc>
      </w:tr>
      <w:tr w:rsidR="00650855" w:rsidRPr="00650855" w:rsidTr="00650855">
        <w:trPr>
          <w:trHeight w:val="117"/>
        </w:trPr>
        <w:tc>
          <w:tcPr>
            <w:tcW w:w="2740" w:type="pct"/>
            <w:gridSpan w:val="9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Date of visit </w:t>
            </w:r>
            <w:proofErr w:type="gramStart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from :</w:t>
            </w:r>
            <w:proofErr w:type="gramEnd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to: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</w:p>
        </w:tc>
        <w:tc>
          <w:tcPr>
            <w:tcW w:w="276" w:type="pct"/>
            <w:gridSpan w:val="3"/>
            <w:vMerge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84" w:type="pct"/>
            <w:gridSpan w:val="8"/>
            <w:vMerge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</w:p>
        </w:tc>
      </w:tr>
      <w:tr w:rsidR="00650855" w:rsidRPr="00650855" w:rsidTr="00650855">
        <w:trPr>
          <w:trHeight w:val="537"/>
        </w:trPr>
        <w:tc>
          <w:tcPr>
            <w:tcW w:w="2740" w:type="pct"/>
            <w:gridSpan w:val="9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rtl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Principal supervisor(s) name: </w:t>
            </w: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</w:rPr>
            </w:r>
            <w:r w:rsidRPr="00650855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091" w:type="pct"/>
            <w:gridSpan w:val="6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rtl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Univ.:</w:t>
            </w:r>
            <w:r w:rsidRPr="00650855">
              <w:rPr>
                <w:rFonts w:ascii="Times New Roman" w:eastAsia="Times New Roman" w:hAnsi="Times New Roman" w:cs="Times New Roman"/>
              </w:rPr>
              <w:t xml:space="preserve"> </w:t>
            </w: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</w:rPr>
            </w:r>
            <w:r w:rsidRPr="00650855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169" w:type="pct"/>
            <w:gridSpan w:val="5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rtl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Faculty: 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6" w:name="Text3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bookmarkEnd w:id="6"/>
          </w:p>
        </w:tc>
      </w:tr>
      <w:tr w:rsidR="00650855" w:rsidRPr="00650855" w:rsidTr="00650855">
        <w:trPr>
          <w:trHeight w:val="537"/>
        </w:trPr>
        <w:tc>
          <w:tcPr>
            <w:tcW w:w="2740" w:type="pct"/>
            <w:gridSpan w:val="9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Collaborative supervisor's name: </w:t>
            </w: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</w:rPr>
            </w:r>
            <w:r w:rsidRPr="00650855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091" w:type="pct"/>
            <w:gridSpan w:val="6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Dept.: </w:t>
            </w: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</w:rPr>
            </w:r>
            <w:r w:rsidRPr="00650855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169" w:type="pct"/>
            <w:gridSpan w:val="5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Faculty: 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</w:p>
        </w:tc>
      </w:tr>
      <w:tr w:rsidR="00650855" w:rsidRPr="00650855" w:rsidTr="00650855">
        <w:trPr>
          <w:trHeight w:val="516"/>
        </w:trPr>
        <w:tc>
          <w:tcPr>
            <w:tcW w:w="5000" w:type="pct"/>
            <w:gridSpan w:val="20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rtl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Enrolment date: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bookmarkEnd w:id="7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</w:t>
            </w:r>
          </w:p>
        </w:tc>
      </w:tr>
      <w:tr w:rsidR="00650855" w:rsidRPr="00650855" w:rsidTr="00650855">
        <w:trPr>
          <w:trHeight w:val="516"/>
        </w:trPr>
        <w:tc>
          <w:tcPr>
            <w:tcW w:w="5000" w:type="pct"/>
            <w:gridSpan w:val="20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The thesis title (or area of research)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8" w:name="Text5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bookmarkEnd w:id="8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</w:t>
            </w:r>
          </w:p>
        </w:tc>
      </w:tr>
      <w:tr w:rsidR="00650855" w:rsidRPr="00650855" w:rsidTr="00650855">
        <w:trPr>
          <w:trHeight w:val="538"/>
        </w:trPr>
        <w:tc>
          <w:tcPr>
            <w:tcW w:w="1593" w:type="pct"/>
            <w:gridSpan w:val="4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Studying year:</w:t>
            </w:r>
          </w:p>
        </w:tc>
        <w:tc>
          <w:tcPr>
            <w:tcW w:w="263" w:type="pct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269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1st</w:t>
            </w:r>
          </w:p>
        </w:tc>
        <w:tc>
          <w:tcPr>
            <w:tcW w:w="320" w:type="pct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305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2nd</w:t>
            </w:r>
          </w:p>
        </w:tc>
        <w:tc>
          <w:tcPr>
            <w:tcW w:w="266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285" w:type="pct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3rd</w:t>
            </w:r>
          </w:p>
        </w:tc>
        <w:tc>
          <w:tcPr>
            <w:tcW w:w="263" w:type="pct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279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4th</w:t>
            </w:r>
          </w:p>
        </w:tc>
        <w:tc>
          <w:tcPr>
            <w:tcW w:w="263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894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5th</w:t>
            </w:r>
          </w:p>
        </w:tc>
      </w:tr>
      <w:tr w:rsidR="00650855" w:rsidRPr="00650855" w:rsidTr="00650855">
        <w:trPr>
          <w:trHeight w:val="532"/>
        </w:trPr>
        <w:tc>
          <w:tcPr>
            <w:tcW w:w="1593" w:type="pct"/>
            <w:gridSpan w:val="4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Stage of research reached:</w:t>
            </w:r>
          </w:p>
        </w:tc>
        <w:tc>
          <w:tcPr>
            <w:tcW w:w="263" w:type="pct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rtl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894" w:type="pct"/>
            <w:gridSpan w:val="5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ind w:left="45"/>
              <w:rPr>
                <w:rFonts w:ascii="Times New Roman" w:eastAsia="Times New Roman" w:hAnsi="Times New Roman" w:cs="Times New Roman"/>
                <w:rtl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t xml:space="preserve">Initial </w:t>
            </w:r>
          </w:p>
        </w:tc>
        <w:tc>
          <w:tcPr>
            <w:tcW w:w="266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835" w:type="pct"/>
            <w:gridSpan w:val="5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t>Intermediate</w:t>
            </w:r>
          </w:p>
        </w:tc>
        <w:tc>
          <w:tcPr>
            <w:tcW w:w="263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886" w:type="pct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t xml:space="preserve">Final </w:t>
            </w:r>
            <w:r w:rsidRPr="00650855">
              <w:rPr>
                <w:rFonts w:ascii="Times New Roman" w:eastAsia="Times New Roman" w:hAnsi="Times New Roman" w:cs="Times New Roman"/>
              </w:rPr>
              <w:tab/>
            </w:r>
          </w:p>
        </w:tc>
      </w:tr>
      <w:tr w:rsidR="00650855" w:rsidRPr="00650855" w:rsidTr="00650855">
        <w:trPr>
          <w:trHeight w:val="952"/>
        </w:trPr>
        <w:tc>
          <w:tcPr>
            <w:tcW w:w="5000" w:type="pct"/>
            <w:gridSpan w:val="20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Obstructive/delaying factors faced or expected in the realization of this project: </w:t>
            </w:r>
          </w:p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problems with: </w:t>
            </w:r>
            <w:r w:rsidRPr="00650855">
              <w:rPr>
                <w:rFonts w:ascii="Times New Roman" w:eastAsia="Times New Roman" w:hAnsi="Times New Roman" w:cs="Times New Roman"/>
                <w:lang w:val="en-GB"/>
              </w:rPr>
              <w:t xml:space="preserve"> </w:t>
            </w:r>
            <w:r w:rsidRPr="00650855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650855" w:rsidRPr="00650855" w:rsidTr="00650855">
        <w:trPr>
          <w:trHeight w:val="738"/>
        </w:trPr>
        <w:tc>
          <w:tcPr>
            <w:tcW w:w="319" w:type="pct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2430" w:type="pct"/>
            <w:gridSpan w:val="9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Equipment</w:t>
            </w:r>
          </w:p>
        </w:tc>
        <w:tc>
          <w:tcPr>
            <w:tcW w:w="266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984" w:type="pct"/>
            <w:gridSpan w:val="8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Technical support</w:t>
            </w:r>
          </w:p>
        </w:tc>
      </w:tr>
      <w:tr w:rsidR="00650855" w:rsidRPr="00650855" w:rsidTr="00650855">
        <w:trPr>
          <w:trHeight w:val="716"/>
        </w:trPr>
        <w:tc>
          <w:tcPr>
            <w:tcW w:w="319" w:type="pct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2430" w:type="pct"/>
            <w:gridSpan w:val="9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Delays in the delivery of the equipment</w:t>
            </w:r>
          </w:p>
        </w:tc>
        <w:tc>
          <w:tcPr>
            <w:tcW w:w="266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984" w:type="pct"/>
            <w:gridSpan w:val="8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Others</w:t>
            </w:r>
          </w:p>
        </w:tc>
      </w:tr>
    </w:tbl>
    <w:p w:rsidR="00650855" w:rsidRPr="00650855" w:rsidRDefault="00650855" w:rsidP="00650855">
      <w:pPr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04"/>
        <w:gridCol w:w="4704"/>
      </w:tblGrid>
      <w:tr w:rsidR="00650855" w:rsidRPr="00650855" w:rsidTr="00650855">
        <w:tc>
          <w:tcPr>
            <w:tcW w:w="5000" w:type="pct"/>
            <w:gridSpan w:val="2"/>
            <w:shd w:val="clear" w:color="auto" w:fill="auto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Progress so far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9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650855" w:rsidRPr="00650855" w:rsidTr="00650855">
        <w:tc>
          <w:tcPr>
            <w:tcW w:w="5000" w:type="pct"/>
            <w:gridSpan w:val="2"/>
            <w:shd w:val="clear" w:color="auto" w:fill="auto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lastRenderedPageBreak/>
              <w:t xml:space="preserve">Difficulties encountered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0"/>
          </w:p>
          <w:p w:rsidR="00650855" w:rsidRPr="00650855" w:rsidRDefault="00650855" w:rsidP="00650855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650855" w:rsidRPr="00650855" w:rsidTr="00650855">
        <w:tc>
          <w:tcPr>
            <w:tcW w:w="5000" w:type="pct"/>
            <w:gridSpan w:val="2"/>
            <w:shd w:val="clear" w:color="auto" w:fill="auto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Objectives for the next 6 months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1"/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650855" w:rsidRPr="00650855" w:rsidTr="00650855">
        <w:tc>
          <w:tcPr>
            <w:tcW w:w="5000" w:type="pct"/>
            <w:gridSpan w:val="2"/>
            <w:shd w:val="clear" w:color="auto" w:fill="auto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Suggestions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2"/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650855" w:rsidRPr="00650855" w:rsidTr="00650855">
        <w:trPr>
          <w:trHeight w:val="413"/>
        </w:trPr>
        <w:tc>
          <w:tcPr>
            <w:tcW w:w="2500" w:type="pct"/>
            <w:shd w:val="clear" w:color="auto" w:fill="auto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Name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3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          </w:t>
            </w:r>
          </w:p>
        </w:tc>
        <w:tc>
          <w:tcPr>
            <w:tcW w:w="2500" w:type="pct"/>
            <w:shd w:val="clear" w:color="auto" w:fill="auto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University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4" w:name="Text22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bookmarkEnd w:id="14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</w:p>
        </w:tc>
      </w:tr>
      <w:tr w:rsidR="00650855" w:rsidRPr="00650855" w:rsidTr="00650855">
        <w:trPr>
          <w:trHeight w:val="412"/>
        </w:trPr>
        <w:tc>
          <w:tcPr>
            <w:tcW w:w="2500" w:type="pct"/>
            <w:shd w:val="clear" w:color="auto" w:fill="auto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Signature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5" w:name="Text15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5"/>
          </w:p>
        </w:tc>
        <w:tc>
          <w:tcPr>
            <w:tcW w:w="2500" w:type="pct"/>
            <w:shd w:val="clear" w:color="auto" w:fill="auto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Date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6" w:name="Text16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6"/>
          </w:p>
        </w:tc>
      </w:tr>
    </w:tbl>
    <w:p w:rsidR="00650855" w:rsidRPr="00650855" w:rsidRDefault="00650855" w:rsidP="00650855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650855" w:rsidRPr="00650855" w:rsidRDefault="00650855" w:rsidP="00650855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394F95" w:rsidRPr="00650855" w:rsidRDefault="00394F95" w:rsidP="00650855"/>
    <w:sectPr w:rsidR="00394F95" w:rsidRPr="00650855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6E4C" w:rsidRDefault="00BA6E4C" w:rsidP="000A2DE1">
      <w:r>
        <w:separator/>
      </w:r>
    </w:p>
  </w:endnote>
  <w:endnote w:type="continuationSeparator" w:id="0">
    <w:p w:rsidR="00BA6E4C" w:rsidRDefault="00BA6E4C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4025</wp:posOffset>
              </wp:positionH>
              <wp:positionV relativeFrom="paragraph">
                <wp:posOffset>127635</wp:posOffset>
              </wp:positionV>
              <wp:extent cx="8886825" cy="212725"/>
              <wp:effectExtent l="0" t="0" r="9525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1272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E2DBC" w:rsidRPr="00650855" w:rsidRDefault="00F04BC6" w:rsidP="00873E20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/>
                            </w:rPr>
                          </w:pPr>
                          <w:r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Pr="00650855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650855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>تقرير الطالبة</w:t>
                          </w:r>
                          <w:r w:rsidR="00E1341F" w:rsidRPr="00650855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720287" w:rsidRPr="00650855">
                            <w:rPr>
                              <w:rFonts w:ascii="Sakkal Majalla" w:hAnsi="Sakkal Majalla" w:cs="Sakkal Majalla" w:hint="cs"/>
                              <w:color w:val="FFFFFF"/>
                              <w:rtl/>
                            </w:rPr>
                            <w:t>–</w:t>
                          </w:r>
                          <w:r w:rsidR="00720287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رقم </w:t>
                          </w:r>
                          <w:r w:rsidR="007E0404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>(</w:t>
                          </w:r>
                          <w:r w:rsidR="007E0404" w:rsidRPr="00650855">
                            <w:rPr>
                              <w:rStyle w:val="ac"/>
                              <w:color w:val="FFFFFF"/>
                            </w:rPr>
                            <w:t>0</w:t>
                          </w:r>
                          <w:r w:rsidR="00764EE2" w:rsidRPr="00650855">
                            <w:rPr>
                              <w:rStyle w:val="ac"/>
                              <w:color w:val="FFFFFF"/>
                            </w:rPr>
                            <w:t>1250</w:t>
                          </w:r>
                          <w:r w:rsidR="005A3ACD" w:rsidRPr="00650855">
                            <w:rPr>
                              <w:rStyle w:val="ac"/>
                              <w:color w:val="FFFFFF"/>
                            </w:rPr>
                            <w:t>3</w:t>
                          </w:r>
                          <w:r w:rsidR="00764EE2" w:rsidRPr="00650855">
                            <w:rPr>
                              <w:rStyle w:val="ac"/>
                              <w:color w:val="FFFFFF"/>
                            </w:rPr>
                            <w:t>-</w:t>
                          </w:r>
                          <w:r w:rsidR="007E0404" w:rsidRPr="00650855">
                            <w:rPr>
                              <w:rStyle w:val="ac"/>
                              <w:color w:val="FFFFFF"/>
                            </w:rPr>
                            <w:t>F</w:t>
                          </w:r>
                          <w:r w:rsidR="00764EE2" w:rsidRPr="00650855">
                            <w:rPr>
                              <w:rFonts w:cs="B Elham"/>
                              <w:color w:val="FFFFFF"/>
                            </w:rPr>
                            <w:t>0</w:t>
                          </w:r>
                          <w:r w:rsidR="00650855" w:rsidRPr="00650855">
                            <w:rPr>
                              <w:rFonts w:cs="B Elham"/>
                              <w:color w:val="FFFFFF"/>
                            </w:rPr>
                            <w:t>7</w:t>
                          </w:r>
                          <w:r w:rsidR="00873E20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)              </w:t>
                          </w:r>
                          <w:r w:rsidR="00C00FD5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</w:t>
                          </w:r>
                          <w:r w:rsidR="00C00FD5" w:rsidRPr="00650855">
                            <w:rPr>
                              <w:rFonts w:cs="B Elham"/>
                              <w:color w:val="FFFFFF"/>
                            </w:rPr>
                            <w:t xml:space="preserve">  </w:t>
                          </w:r>
                          <w:r w:rsidR="004E2DBC" w:rsidRPr="00650855">
                            <w:rPr>
                              <w:rFonts w:cs="B Elham"/>
                              <w:color w:val="FFFFFF"/>
                            </w:rPr>
                            <w:t xml:space="preserve">Page 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990EA7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="004E2DBC" w:rsidRPr="00650855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NUMPAGES  \* Arabic  \* MERGEFORMAT </w:instrTex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990EA7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2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75pt;margin-top:10.05pt;width:699.75pt;height:16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" fillcolor="#375623 [1609]" stroked="f">
              <v:textbox inset=",0,,0">
                <w:txbxContent>
                  <w:p w:rsidR="004E2DBC" w:rsidRPr="00650855" w:rsidRDefault="00F04BC6" w:rsidP="00873E20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/>
                      </w:rPr>
                    </w:pPr>
                    <w:r w:rsidRPr="00650855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Pr="00650855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650855" w:rsidRPr="00650855">
                      <w:rPr>
                        <w:rFonts w:cs="B Elham" w:hint="cs"/>
                        <w:color w:val="FFFFFF"/>
                        <w:rtl/>
                      </w:rPr>
                      <w:t>تقرير الطالبة</w:t>
                    </w:r>
                    <w:r w:rsidR="00E1341F" w:rsidRPr="00650855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720287" w:rsidRPr="00650855">
                      <w:rPr>
                        <w:rFonts w:ascii="Sakkal Majalla" w:hAnsi="Sakkal Majalla" w:cs="Sakkal Majalla" w:hint="cs"/>
                        <w:color w:val="FFFFFF"/>
                        <w:rtl/>
                      </w:rPr>
                      <w:t>–</w:t>
                    </w:r>
                    <w:r w:rsidR="00720287" w:rsidRPr="00650855">
                      <w:rPr>
                        <w:rFonts w:cs="B Elham" w:hint="cs"/>
                        <w:color w:val="FFFFFF"/>
                        <w:rtl/>
                      </w:rPr>
                      <w:t xml:space="preserve"> رقم </w:t>
                    </w:r>
                    <w:r w:rsidR="007E0404" w:rsidRPr="00650855">
                      <w:rPr>
                        <w:rFonts w:cs="B Elham" w:hint="cs"/>
                        <w:color w:val="FFFFFF"/>
                        <w:rtl/>
                      </w:rPr>
                      <w:t>(</w:t>
                    </w:r>
                    <w:r w:rsidR="007E0404" w:rsidRPr="00650855">
                      <w:rPr>
                        <w:rStyle w:val="ac"/>
                        <w:color w:val="FFFFFF"/>
                      </w:rPr>
                      <w:t>0</w:t>
                    </w:r>
                    <w:r w:rsidR="00764EE2" w:rsidRPr="00650855">
                      <w:rPr>
                        <w:rStyle w:val="ac"/>
                        <w:color w:val="FFFFFF"/>
                      </w:rPr>
                      <w:t>1250</w:t>
                    </w:r>
                    <w:r w:rsidR="005A3ACD" w:rsidRPr="00650855">
                      <w:rPr>
                        <w:rStyle w:val="ac"/>
                        <w:color w:val="FFFFFF"/>
                      </w:rPr>
                      <w:t>3</w:t>
                    </w:r>
                    <w:r w:rsidR="00764EE2" w:rsidRPr="00650855">
                      <w:rPr>
                        <w:rStyle w:val="ac"/>
                        <w:color w:val="FFFFFF"/>
                      </w:rPr>
                      <w:t>-</w:t>
                    </w:r>
                    <w:r w:rsidR="007E0404" w:rsidRPr="00650855">
                      <w:rPr>
                        <w:rStyle w:val="ac"/>
                        <w:color w:val="FFFFFF"/>
                      </w:rPr>
                      <w:t>F</w:t>
                    </w:r>
                    <w:r w:rsidR="00764EE2" w:rsidRPr="00650855">
                      <w:rPr>
                        <w:rFonts w:cs="B Elham"/>
                        <w:color w:val="FFFFFF"/>
                      </w:rPr>
                      <w:t>0</w:t>
                    </w:r>
                    <w:r w:rsidR="00650855" w:rsidRPr="00650855">
                      <w:rPr>
                        <w:rFonts w:cs="B Elham"/>
                        <w:color w:val="FFFFFF"/>
                      </w:rPr>
                      <w:t>7</w:t>
                    </w:r>
                    <w:r w:rsidR="00873E20">
                      <w:rPr>
                        <w:rFonts w:cs="B Elham" w:hint="cs"/>
                        <w:color w:val="FFFFFF"/>
                        <w:rtl/>
                      </w:rPr>
                      <w:t xml:space="preserve">)              </w:t>
                    </w:r>
                    <w:r w:rsidR="00C00FD5" w:rsidRPr="00650855">
                      <w:rPr>
                        <w:rFonts w:cs="B Elham" w:hint="cs"/>
                        <w:color w:val="FFFFFF"/>
                        <w:rtl/>
                      </w:rPr>
                      <w:t xml:space="preserve">  </w:t>
                    </w:r>
                    <w:r w:rsidR="00C00FD5" w:rsidRPr="00650855">
                      <w:rPr>
                        <w:rFonts w:cs="B Elham"/>
                        <w:color w:val="FFFFFF"/>
                      </w:rPr>
                      <w:t xml:space="preserve">  </w:t>
                    </w:r>
                    <w:r w:rsidR="004E2DBC" w:rsidRPr="00650855">
                      <w:rPr>
                        <w:rFonts w:cs="B Elham"/>
                        <w:color w:val="FFFFFF"/>
                      </w:rPr>
                      <w:t xml:space="preserve">Page 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990EA7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="004E2DBC" w:rsidRPr="00650855">
                      <w:rPr>
                        <w:rFonts w:cs="B Elham"/>
                        <w:color w:val="FFFFFF"/>
                      </w:rPr>
                      <w:t xml:space="preserve"> of 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NUMPAGES  \* Arabic  \* MERGEFORMAT </w:instrTex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990EA7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2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6E4C" w:rsidRDefault="00BA6E4C" w:rsidP="000A2DE1">
      <w:r>
        <w:separator/>
      </w:r>
    </w:p>
  </w:footnote>
  <w:footnote w:type="continuationSeparator" w:id="0">
    <w:p w:rsidR="00BA6E4C" w:rsidRDefault="00BA6E4C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6B4E5B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381239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73FEC8AB" wp14:editId="10653CB6">
          <wp:simplePos x="0" y="0"/>
          <wp:positionH relativeFrom="column">
            <wp:posOffset>714375</wp:posOffset>
          </wp:positionH>
          <wp:positionV relativeFrom="paragraph">
            <wp:posOffset>167640</wp:posOffset>
          </wp:positionV>
          <wp:extent cx="4142740" cy="1019175"/>
          <wp:effectExtent l="0" t="0" r="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787" t="26455" r="25719" b="49178"/>
                  <a:stretch/>
                </pic:blipFill>
                <pic:spPr bwMode="auto">
                  <a:xfrm>
                    <a:off x="0" y="0"/>
                    <a:ext cx="4142740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4EE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57CE536C" wp14:editId="216327E9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061B4" w:rsidRDefault="009061B4" w:rsidP="009061B4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مملك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عربي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سعودي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</w:p>
                          <w:p w:rsidR="009061B4" w:rsidRDefault="009061B4" w:rsidP="009061B4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وزا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تعليم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</w:p>
                          <w:p w:rsidR="009061B4" w:rsidRDefault="009061B4" w:rsidP="009061B4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جامع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أمي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نو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بنت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9061B4" w:rsidRDefault="009061B4" w:rsidP="009061B4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9061B4" w:rsidRDefault="009061B4" w:rsidP="009061B4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إشراف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مشترك</w:t>
                            </w:r>
                          </w:p>
                          <w:p w:rsidR="0003590C" w:rsidRPr="00650855" w:rsidRDefault="0003590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650855" w:rsidRDefault="0003590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650855" w:rsidRDefault="0003590C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7CE536C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9061B4" w:rsidRDefault="009061B4" w:rsidP="009061B4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مملك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عربي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سعودي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</w:p>
                    <w:p w:rsidR="009061B4" w:rsidRDefault="009061B4" w:rsidP="009061B4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وزا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تعليم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</w:p>
                    <w:p w:rsidR="009061B4" w:rsidRDefault="009061B4" w:rsidP="009061B4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جامع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أمي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نو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بنت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proofErr w:type="gramStart"/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9061B4" w:rsidRDefault="009061B4" w:rsidP="009061B4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9061B4" w:rsidRDefault="009061B4" w:rsidP="009061B4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إشراف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مشترك</w:t>
                      </w:r>
                    </w:p>
                    <w:p w:rsidR="0003590C" w:rsidRPr="00650855" w:rsidRDefault="0003590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03590C" w:rsidRPr="00650855" w:rsidRDefault="0003590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03590C" w:rsidRPr="00650855" w:rsidRDefault="0003590C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04D39" w:rsidRPr="00764EE2" w:rsidRDefault="00381239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17DF2142" wp14:editId="660B8E75">
          <wp:simplePos x="0" y="0"/>
          <wp:positionH relativeFrom="column">
            <wp:posOffset>-298450</wp:posOffset>
          </wp:positionH>
          <wp:positionV relativeFrom="paragraph">
            <wp:posOffset>10160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6B4E5B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A6F4B"/>
    <w:multiLevelType w:val="hybridMultilevel"/>
    <w:tmpl w:val="BD249C42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6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9D765B"/>
    <w:multiLevelType w:val="hybridMultilevel"/>
    <w:tmpl w:val="882A1E56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0"/>
  </w:num>
  <w:num w:numId="4">
    <w:abstractNumId w:val="22"/>
  </w:num>
  <w:num w:numId="5">
    <w:abstractNumId w:val="2"/>
  </w:num>
  <w:num w:numId="6">
    <w:abstractNumId w:val="21"/>
  </w:num>
  <w:num w:numId="7">
    <w:abstractNumId w:val="13"/>
  </w:num>
  <w:num w:numId="8">
    <w:abstractNumId w:val="14"/>
  </w:num>
  <w:num w:numId="9">
    <w:abstractNumId w:val="19"/>
  </w:num>
  <w:num w:numId="10">
    <w:abstractNumId w:val="17"/>
  </w:num>
  <w:num w:numId="11">
    <w:abstractNumId w:val="24"/>
  </w:num>
  <w:num w:numId="12">
    <w:abstractNumId w:val="20"/>
  </w:num>
  <w:num w:numId="13">
    <w:abstractNumId w:val="3"/>
  </w:num>
  <w:num w:numId="14">
    <w:abstractNumId w:val="12"/>
  </w:num>
  <w:num w:numId="15">
    <w:abstractNumId w:val="4"/>
  </w:num>
  <w:num w:numId="16">
    <w:abstractNumId w:val="7"/>
  </w:num>
  <w:num w:numId="17">
    <w:abstractNumId w:val="18"/>
  </w:num>
  <w:num w:numId="18">
    <w:abstractNumId w:val="9"/>
  </w:num>
  <w:num w:numId="19">
    <w:abstractNumId w:val="5"/>
  </w:num>
  <w:num w:numId="20">
    <w:abstractNumId w:val="16"/>
  </w:num>
  <w:num w:numId="21">
    <w:abstractNumId w:val="1"/>
  </w:num>
  <w:num w:numId="22">
    <w:abstractNumId w:val="0"/>
  </w:num>
  <w:num w:numId="23">
    <w:abstractNumId w:val="6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71314"/>
    <w:rsid w:val="00194C7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64089"/>
    <w:rsid w:val="00381239"/>
    <w:rsid w:val="00384C4A"/>
    <w:rsid w:val="00384E63"/>
    <w:rsid w:val="00392377"/>
    <w:rsid w:val="0039483B"/>
    <w:rsid w:val="00394F95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56E5"/>
    <w:rsid w:val="005D7769"/>
    <w:rsid w:val="005E3D32"/>
    <w:rsid w:val="005E498F"/>
    <w:rsid w:val="00604455"/>
    <w:rsid w:val="00605680"/>
    <w:rsid w:val="006219CA"/>
    <w:rsid w:val="00634548"/>
    <w:rsid w:val="00641CCD"/>
    <w:rsid w:val="0064602B"/>
    <w:rsid w:val="006460E0"/>
    <w:rsid w:val="00650855"/>
    <w:rsid w:val="00651140"/>
    <w:rsid w:val="00652A3A"/>
    <w:rsid w:val="00683F04"/>
    <w:rsid w:val="006926FA"/>
    <w:rsid w:val="0069790F"/>
    <w:rsid w:val="006A4FF2"/>
    <w:rsid w:val="006A63BB"/>
    <w:rsid w:val="006B4E5B"/>
    <w:rsid w:val="006C4F6B"/>
    <w:rsid w:val="006C563D"/>
    <w:rsid w:val="006D00ED"/>
    <w:rsid w:val="006D29A3"/>
    <w:rsid w:val="006F7C08"/>
    <w:rsid w:val="006F7DB4"/>
    <w:rsid w:val="00704D70"/>
    <w:rsid w:val="00720287"/>
    <w:rsid w:val="0072683A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05CD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3E20"/>
    <w:rsid w:val="008763D5"/>
    <w:rsid w:val="00877CD5"/>
    <w:rsid w:val="00882D61"/>
    <w:rsid w:val="00886C0B"/>
    <w:rsid w:val="008918BF"/>
    <w:rsid w:val="008A0617"/>
    <w:rsid w:val="008B573F"/>
    <w:rsid w:val="008B5EAC"/>
    <w:rsid w:val="008C52DA"/>
    <w:rsid w:val="008D278C"/>
    <w:rsid w:val="009061B4"/>
    <w:rsid w:val="00912D01"/>
    <w:rsid w:val="0094452B"/>
    <w:rsid w:val="009519F9"/>
    <w:rsid w:val="00990EA7"/>
    <w:rsid w:val="00994745"/>
    <w:rsid w:val="009A5117"/>
    <w:rsid w:val="009B06E9"/>
    <w:rsid w:val="009C14A4"/>
    <w:rsid w:val="009E2F80"/>
    <w:rsid w:val="00A02C5B"/>
    <w:rsid w:val="00A2610D"/>
    <w:rsid w:val="00A522A6"/>
    <w:rsid w:val="00A66696"/>
    <w:rsid w:val="00A7621C"/>
    <w:rsid w:val="00A87D8D"/>
    <w:rsid w:val="00AA4BA3"/>
    <w:rsid w:val="00AA4E8E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A6E4C"/>
    <w:rsid w:val="00BB7CCA"/>
    <w:rsid w:val="00BE377C"/>
    <w:rsid w:val="00BF4FAF"/>
    <w:rsid w:val="00C00FD5"/>
    <w:rsid w:val="00C02D3F"/>
    <w:rsid w:val="00C12A15"/>
    <w:rsid w:val="00C13014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49F8"/>
    <w:rsid w:val="00C773EB"/>
    <w:rsid w:val="00C824E9"/>
    <w:rsid w:val="00C86676"/>
    <w:rsid w:val="00C921ED"/>
    <w:rsid w:val="00CA369F"/>
    <w:rsid w:val="00CC54CD"/>
    <w:rsid w:val="00CE417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1341F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A16D2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88"/>
    <o:shapelayout v:ext="edit">
      <o:idmap v:ext="edit" data="1"/>
    </o:shapelayout>
  </w:shapeDefaults>
  <w:decimalSymbol w:val="."/>
  <w:listSeparator w:val=";"/>
  <w15:docId w15:val="{C93601F6-455B-4472-A45A-E92D8C68F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sharepoint/v3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EE07CC72-7DB6-40C6-9B1D-641C03BE9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7</Words>
  <Characters>1468</Characters>
  <Application>Microsoft Office Word</Application>
  <DocSecurity>4</DocSecurity>
  <Lines>12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9-04T08:22:00Z</dcterms:created>
  <dcterms:modified xsi:type="dcterms:W3CDTF">2022-09-04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